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73B8" w:rsidRDefault="001E299D" w:rsidP="001E299D">
      <w:pPr>
        <w:spacing w:after="0" w:line="240" w:lineRule="auto"/>
        <w:ind w:left="-993" w:right="-964"/>
        <w:jc w:val="lowKashida"/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 xml:space="preserve">أ) </w:t>
      </w:r>
      <w:r w:rsidR="00D46D7B" w:rsidRPr="00D976A8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اختر الأجابة الصحيحة مما يأتى</w:t>
      </w:r>
      <w:r w:rsidR="00D46D7B" w:rsidRPr="00D976A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:</w:t>
      </w:r>
      <w:r w:rsidR="00D46D7B" w:rsidRPr="00D976A8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="0020515F" w:rsidRPr="00D976A8"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 (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6</w:t>
      </w:r>
      <w:r w:rsidR="0020515F" w:rsidRPr="00D976A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٠ درجة)</w:t>
      </w:r>
    </w:p>
    <w:p w:rsidR="00D976A8" w:rsidRPr="00D976A8" w:rsidRDefault="00D976A8" w:rsidP="00DA5366">
      <w:pPr>
        <w:spacing w:after="0" w:line="240" w:lineRule="auto"/>
        <w:ind w:left="-993" w:right="-964"/>
        <w:jc w:val="lowKashida"/>
        <w:rPr>
          <w:rFonts w:asciiTheme="majorBidi" w:hAnsiTheme="majorBidi" w:cstheme="majorBidi"/>
          <w:b/>
          <w:bCs/>
          <w:sz w:val="28"/>
          <w:szCs w:val="28"/>
          <w:u w:val="single"/>
          <w:lang w:bidi="ar-EG"/>
        </w:rPr>
      </w:pPr>
    </w:p>
    <w:p w:rsidR="00FE0FFE" w:rsidRPr="00D976A8" w:rsidRDefault="001A76A5" w:rsidP="00D976A8">
      <w:pPr>
        <w:pStyle w:val="ListParagraph"/>
        <w:numPr>
          <w:ilvl w:val="0"/>
          <w:numId w:val="42"/>
        </w:numPr>
        <w:bidi/>
        <w:spacing w:line="240" w:lineRule="auto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عمل فيتامين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k </w:t>
      </w: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في الكبد كعامل مساعد لتصنيع بروتينات تساعد في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......</w:t>
      </w:r>
      <w:r w:rsidR="00FE0FFE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تجلط الدم </w:t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</w:t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تخلص من السموم </w:t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ج) امتصاص الكربوهيدرات</w:t>
      </w:r>
      <w:r w:rsidRPr="00D976A8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FE0FFE" w:rsidRPr="00D976A8" w:rsidRDefault="001A76A5" w:rsidP="00D976A8">
      <w:pPr>
        <w:pStyle w:val="ListParagraph"/>
        <w:numPr>
          <w:ilvl w:val="0"/>
          <w:numId w:val="42"/>
        </w:numPr>
        <w:bidi/>
        <w:spacing w:line="240" w:lineRule="auto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غذاء هو المصدر الأساسي لفيتامين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D </w:t>
      </w: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في المناطق</w:t>
      </w:r>
      <w:r w:rsidR="00FE0FFE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.</w:t>
      </w:r>
      <w:r w:rsid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  <w:r w:rsidR="00FE0FFE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</w:t>
      </w:r>
      <w:r w:rsidR="00FE0FFE"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أ) الباردة.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الجبلية.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) الحارة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FE0FFE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فيتامين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E </w:t>
      </w: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عامل المضاد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....</w:t>
      </w:r>
      <w:r w:rsidR="00FE0FFE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للنزيف 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للعقم. 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ج) لين العظام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FE0FFE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تم هضم الكربوهيدرات في الفم بواسطة انزيم</w:t>
      </w:r>
      <w:r w:rsidR="00FE0FFE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.........................</w:t>
      </w:r>
      <w:r w:rsidR="00FE0FFE"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بيسين  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تربسين.  </w:t>
      </w:r>
      <w:r w:rsid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ج) الاميليز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ن أمثلة الأحماض الدهنية الأساسية حمض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FE0FFE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لينولييك. </w:t>
      </w:r>
      <w:r w:rsidR="00D30EC6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ب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 </w:t>
      </w:r>
      <w:r w:rsidRPr="00FE0FFE">
        <w:rPr>
          <w:rFonts w:asciiTheme="majorBidi" w:hAnsiTheme="majorBidi" w:cstheme="majorBidi"/>
          <w:sz w:val="24"/>
          <w:szCs w:val="24"/>
          <w:lang w:bidi="ar-EG"/>
        </w:rPr>
        <w:t xml:space="preserve"> HCL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 xml:space="preserve"> (</w:t>
      </w:r>
      <w:r w:rsidRPr="00FE0FFE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ج) الاسكوربيك</w:t>
      </w:r>
      <w:r w:rsidRPr="00D976A8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عتبر الجلوبيولين من البروتينات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) البسيطة 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المركبة.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 ) المشتقة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before="240"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توازن النيتروچيني الموجب يحدث عندما يكون المتناول من النيتروجين في الغذاء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ن النيتىوچين المفرز من البول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) أكثر. 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أقل. 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) يساوي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بدأ هضم الكربوهيدرات في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فم.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معدة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الأمعاء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حدث مرض الكواشركور نتيجة نقص في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="00A02CA4"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) الطاقة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البروتين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الطاقة والبروتين معا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نقص النياسين يؤدي إلي مرض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بريبري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ب) البلاجرا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) العقم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ن العوامل التي يزيد من معدل الاستقلاب الأساسي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) زيادة دهون الجسم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الذكورة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) الأنوثة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before="240" w:line="240" w:lineRule="auto"/>
        <w:ind w:left="-250" w:hanging="720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جالاكتوز هو ناتج هضم سكر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أ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) القصب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ب) الفاكهة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) اللبن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> </w:t>
      </w:r>
    </w:p>
    <w:p w:rsidR="00A02CA4" w:rsidRPr="00D976A8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hanging="720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ن الڤيتامينات التي تذوب في الدهون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976A8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  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 xml:space="preserve"> A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>(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ب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       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 xml:space="preserve"> C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>(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>)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 xml:space="preserve"> B</w:t>
      </w:r>
    </w:p>
    <w:p w:rsidR="00A02CA4" w:rsidRPr="00A02CA4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هرمونات الهدم مثل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......................... </w:t>
      </w: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تعمل علي تحريك الشحوم وبالتالي زيادة تحلل الدهون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إبينفرين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أنسولين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البرولاكتين</w:t>
      </w:r>
    </w:p>
    <w:p w:rsidR="00A02CA4" w:rsidRPr="00A02CA4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تم هضم البروتينات في المعدة بواسطة انزيم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اميليز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ببسين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التربسين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A02CA4" w:rsidRDefault="001A76A5" w:rsidP="000274FD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بروتينات التامة تحتوي علي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) الدهون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ڤيتامين</w:t>
      </w:r>
      <w:r w:rsidR="00D976A8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 xml:space="preserve"> A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أحماض امينية اساسية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> </w:t>
      </w:r>
    </w:p>
    <w:p w:rsidR="00A02CA4" w:rsidRPr="00D976A8" w:rsidRDefault="001A76A5" w:rsidP="00D976A8">
      <w:pPr>
        <w:pStyle w:val="ListParagraph"/>
        <w:numPr>
          <w:ilvl w:val="0"/>
          <w:numId w:val="42"/>
        </w:num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lastRenderedPageBreak/>
        <w:t>وجود الاكسالات في السبانخ يقلل من امتصاص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نحاس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كالسيوم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</w:t>
      </w:r>
      <w:r w:rsid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الزنك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2C77C0" w:rsidRPr="00D976A8" w:rsidRDefault="001A76A5" w:rsidP="00E50A1B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تضحم الغدة الدرقية يرجع إلي نقص</w:t>
      </w:r>
      <w:r w:rsid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A02CA4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أ) الحديد </w:t>
      </w:r>
      <w:r w:rsid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</w:t>
      </w:r>
      <w:r w:rsid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كالسيوم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</w:t>
      </w:r>
      <w:r w:rsid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>ج) اليود</w:t>
      </w:r>
    </w:p>
    <w:p w:rsidR="002C77C0" w:rsidRPr="00D976A8" w:rsidRDefault="001A76A5" w:rsidP="00E50A1B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A02CA4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وجد ... بوفرة في الأغذية النباتية وهو مكون أساسي لمادة الكلوروفيل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E50A1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  <w:r w:rsidRPr="00A02CA4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أ) الماغنسيوم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</w:t>
      </w:r>
      <w:r w:rsidR="00FE0FFE" w:rsidRP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) الحديد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</w:t>
      </w:r>
      <w:r w:rsidR="00FE0FFE" w:rsidRPr="00A02CA4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</w:t>
      </w:r>
      <w:r w:rsidRPr="00A02CA4">
        <w:rPr>
          <w:rFonts w:asciiTheme="majorBidi" w:hAnsiTheme="majorBidi" w:cstheme="majorBidi"/>
          <w:sz w:val="24"/>
          <w:szCs w:val="24"/>
          <w:rtl/>
          <w:lang w:bidi="ar-EG"/>
        </w:rPr>
        <w:t>ج) اليود</w:t>
      </w:r>
      <w:r w:rsidRPr="00A02CA4">
        <w:rPr>
          <w:rFonts w:asciiTheme="majorBidi" w:hAnsiTheme="majorBidi" w:cstheme="majorBidi"/>
          <w:sz w:val="24"/>
          <w:szCs w:val="24"/>
          <w:lang w:bidi="ar-EG"/>
        </w:rPr>
        <w:t> </w:t>
      </w:r>
    </w:p>
    <w:p w:rsidR="007D73B8" w:rsidRPr="00FE0FFE" w:rsidRDefault="001A76A5" w:rsidP="00E50A1B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contextualSpacing w:val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FE0FF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نقص الريبوفلاڤين يؤدي إلي مرض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... 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br/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</w:t>
      </w:r>
      <w:r w:rsidR="00D976A8">
        <w:rPr>
          <w:rFonts w:asciiTheme="majorBidi" w:hAnsiTheme="majorBidi" w:cstheme="majorBidi"/>
          <w:sz w:val="24"/>
          <w:szCs w:val="24"/>
          <w:rtl/>
          <w:lang w:bidi="ar-EG"/>
        </w:rPr>
        <w:t>أ) الكسا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ح </w:t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 xml:space="preserve">ب) البلاجرا </w:t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="00FE0FFE" w:rsidRPr="00FE0FFE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  </w:t>
      </w:r>
      <w:r w:rsidRPr="00FE0FFE">
        <w:rPr>
          <w:rFonts w:asciiTheme="majorBidi" w:hAnsiTheme="majorBidi" w:cstheme="majorBidi"/>
          <w:sz w:val="24"/>
          <w:szCs w:val="24"/>
          <w:rtl/>
          <w:lang w:bidi="ar-EG"/>
        </w:rPr>
        <w:t>ج) رهاب الضوء</w:t>
      </w:r>
      <w:r w:rsidRPr="00FE0FFE">
        <w:rPr>
          <w:rFonts w:asciiTheme="majorBidi" w:hAnsiTheme="majorBidi" w:cstheme="majorBidi"/>
          <w:b/>
          <w:bCs/>
          <w:sz w:val="24"/>
          <w:szCs w:val="24"/>
          <w:lang w:bidi="ar-EG"/>
        </w:rPr>
        <w:t> </w:t>
      </w:r>
    </w:p>
    <w:p w:rsidR="007D73B8" w:rsidRPr="002C77C0" w:rsidRDefault="007D73B8" w:rsidP="00E50A1B">
      <w:pPr>
        <w:pStyle w:val="ListParagraph"/>
        <w:numPr>
          <w:ilvl w:val="0"/>
          <w:numId w:val="42"/>
        </w:numPr>
        <w:bidi/>
        <w:spacing w:line="240" w:lineRule="auto"/>
        <w:ind w:left="-250" w:hanging="357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نصح باتبع نظام غذائى 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عالى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.............. في حالات مرض 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السل الرئوى</w:t>
      </w:r>
      <w:r w:rsidRPr="002C77C0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1227D0" w:rsidRPr="002C77C0" w:rsidRDefault="007D73B8" w:rsidP="00E50A1B">
      <w:pPr>
        <w:pStyle w:val="ListParagraph"/>
        <w:bidi/>
        <w:spacing w:line="240" w:lineRule="auto"/>
        <w:ind w:left="-244"/>
        <w:contextualSpacing w:val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أ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) البروتين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>والدهون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ب) الدهون</w:t>
      </w:r>
      <w:r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و</w:t>
      </w:r>
      <w:r w:rsidR="00D976A8">
        <w:rPr>
          <w:rFonts w:asciiTheme="majorBidi" w:hAnsiTheme="majorBidi" w:cstheme="majorBidi"/>
          <w:sz w:val="24"/>
          <w:szCs w:val="24"/>
          <w:rtl/>
          <w:lang w:bidi="ar-EG"/>
        </w:rPr>
        <w:t>الكربوهيدرا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ت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FE0FFE"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ج) الكربوهيدرات </w:t>
      </w:r>
      <w:r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>و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البروتين </w:t>
      </w:r>
      <w:r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>والدهون</w:t>
      </w:r>
    </w:p>
    <w:p w:rsidR="007D73B8" w:rsidRPr="002C77C0" w:rsidRDefault="000929BE" w:rsidP="00E50A1B">
      <w:pPr>
        <w:pStyle w:val="ListParagraph"/>
        <w:numPr>
          <w:ilvl w:val="0"/>
          <w:numId w:val="42"/>
        </w:numPr>
        <w:bidi/>
        <w:spacing w:after="0" w:line="240" w:lineRule="auto"/>
        <w:contextualSpacing w:val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2C77C0">
        <w:rPr>
          <w:rFonts w:asciiTheme="majorBidi" w:eastAsiaTheme="minorEastAsia" w:hAnsiTheme="majorBidi" w:cstheme="majorBidi" w:hint="cs"/>
          <w:b/>
          <w:bCs/>
          <w:sz w:val="24"/>
          <w:szCs w:val="24"/>
          <w:rtl/>
          <w:lang w:bidi="ar-EG"/>
        </w:rPr>
        <w:t xml:space="preserve">يوجد </w:t>
      </w:r>
      <w:r w:rsidR="007D73B8"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7D73B8"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.................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أنواع من الأنسولين تصنف حسب سرعة فعاليتها ومدة تأثيرها.</w:t>
      </w:r>
    </w:p>
    <w:p w:rsidR="007D73B8" w:rsidRPr="002C77C0" w:rsidRDefault="007D73B8" w:rsidP="00E50A1B">
      <w:pPr>
        <w:pStyle w:val="ListParagraph"/>
        <w:bidi/>
        <w:spacing w:line="240" w:lineRule="auto"/>
        <w:ind w:left="-244"/>
        <w:contextualSpacing w:val="0"/>
        <w:rPr>
          <w:rFonts w:asciiTheme="majorBidi" w:hAnsiTheme="majorBidi" w:cstheme="majorBidi"/>
          <w:sz w:val="24"/>
          <w:szCs w:val="24"/>
          <w:lang w:bidi="ar-EG"/>
        </w:rPr>
      </w:pPr>
      <w:r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>أ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)   </w:t>
      </w:r>
      <w:r w:rsidR="000929BE"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>ثلاث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>ة</w:t>
      </w:r>
      <w:r w:rsidR="00D976A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ب) </w:t>
      </w:r>
      <w:r w:rsidR="000929BE"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>أربعة</w:t>
      </w:r>
      <w:r w:rsidR="00D976A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</w:t>
      </w:r>
      <w:r w:rsidR="000929BE"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    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="00D976A8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      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ج) </w:t>
      </w:r>
      <w:r w:rsidR="000929BE"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>خمسة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</w:p>
    <w:p w:rsidR="000929BE" w:rsidRPr="002C77C0" w:rsidRDefault="000929BE" w:rsidP="00E50A1B">
      <w:pPr>
        <w:pStyle w:val="ListParagraph"/>
        <w:numPr>
          <w:ilvl w:val="0"/>
          <w:numId w:val="42"/>
        </w:numPr>
        <w:bidi/>
        <w:spacing w:after="0" w:line="240" w:lineRule="auto"/>
        <w:contextualSpacing w:val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من أهم الأعراض المصاحبة ل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لتهاب الك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لوى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الحاد 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....</w:t>
      </w:r>
    </w:p>
    <w:p w:rsidR="00ED6EA6" w:rsidRDefault="000929BE" w:rsidP="00E50A1B">
      <w:pPr>
        <w:pStyle w:val="ListParagraph"/>
        <w:bidi/>
        <w:spacing w:line="240" w:lineRule="auto"/>
        <w:ind w:left="-244"/>
        <w:contextualSpacing w:val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C77C0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أ) </w:t>
      </w:r>
      <w:r w:rsidRPr="002C77C0">
        <w:rPr>
          <w:rFonts w:asciiTheme="majorBidi" w:eastAsiaTheme="minorEastAsia" w:hAnsiTheme="majorBidi" w:cstheme="majorBidi"/>
          <w:sz w:val="24"/>
          <w:szCs w:val="24"/>
          <w:rtl/>
          <w:lang w:bidi="ar-EG"/>
        </w:rPr>
        <w:t>الغيبوبة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                 </w:t>
      </w:r>
      <w:r w:rsidR="00D976A8">
        <w:rPr>
          <w:rFonts w:asciiTheme="majorBidi" w:hAnsiTheme="majorBidi" w:cstheme="majorBidi" w:hint="cs"/>
          <w:sz w:val="24"/>
          <w:szCs w:val="24"/>
          <w:rtl/>
        </w:rPr>
        <w:t xml:space="preserve">   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ب) </w:t>
      </w:r>
      <w:r w:rsidRPr="002C77C0">
        <w:rPr>
          <w:rFonts w:asciiTheme="majorBidi" w:hAnsiTheme="majorBidi" w:cstheme="majorBidi" w:hint="cs"/>
          <w:sz w:val="24"/>
          <w:szCs w:val="24"/>
          <w:rtl/>
        </w:rPr>
        <w:t>البيلة الدموية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</w:t>
      </w:r>
      <w:r w:rsidR="00D976A8">
        <w:rPr>
          <w:rFonts w:asciiTheme="majorBidi" w:hAnsiTheme="majorBidi" w:cstheme="majorBidi" w:hint="cs"/>
          <w:sz w:val="24"/>
          <w:szCs w:val="24"/>
          <w:rtl/>
        </w:rPr>
        <w:t xml:space="preserve">         </w:t>
      </w:r>
      <w:r w:rsidRPr="002C77C0">
        <w:rPr>
          <w:rFonts w:asciiTheme="majorBidi" w:hAnsiTheme="majorBidi" w:cstheme="majorBidi" w:hint="cs"/>
          <w:sz w:val="24"/>
          <w:szCs w:val="24"/>
          <w:rtl/>
        </w:rPr>
        <w:t xml:space="preserve">    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 </w:t>
      </w:r>
      <w:r w:rsidR="00D976A8">
        <w:rPr>
          <w:rFonts w:asciiTheme="majorBidi" w:hAnsiTheme="majorBidi" w:cstheme="majorBidi" w:hint="cs"/>
          <w:sz w:val="24"/>
          <w:szCs w:val="24"/>
          <w:rtl/>
        </w:rPr>
        <w:t xml:space="preserve">         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ج)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>الاسهال الشديد</w:t>
      </w:r>
    </w:p>
    <w:p w:rsidR="00ED6EA6" w:rsidRPr="002C77C0" w:rsidRDefault="00ED6EA6" w:rsidP="00E50A1B">
      <w:pPr>
        <w:pStyle w:val="ListParagraph"/>
        <w:numPr>
          <w:ilvl w:val="0"/>
          <w:numId w:val="42"/>
        </w:numPr>
        <w:tabs>
          <w:tab w:val="right" w:pos="270"/>
        </w:tabs>
        <w:bidi/>
        <w:spacing w:after="0" w:line="240" w:lineRule="auto"/>
        <w:contextualSpacing w:val="0"/>
        <w:rPr>
          <w:rFonts w:asciiTheme="majorBidi" w:eastAsiaTheme="minorHAnsi" w:hAnsiTheme="majorBidi" w:cstheme="majorBidi"/>
          <w:sz w:val="24"/>
          <w:szCs w:val="24"/>
          <w:rtl/>
          <w:lang w:bidi="ar-EG"/>
        </w:rPr>
      </w:pPr>
      <w:r w:rsidRPr="002C77C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فى مرض الفشل الكلوى الحاد</w:t>
      </w:r>
      <w:r w:rsidRPr="002C77C0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Pr="002C77C0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يعتبر ................... من المسببات خلف الكلوية </w:t>
      </w:r>
    </w:p>
    <w:p w:rsidR="00ED6EA6" w:rsidRPr="000926DA" w:rsidRDefault="001227D0" w:rsidP="00E50A1B">
      <w:pPr>
        <w:pStyle w:val="ListParagraph"/>
        <w:tabs>
          <w:tab w:val="right" w:pos="-567"/>
        </w:tabs>
        <w:bidi/>
        <w:spacing w:line="240" w:lineRule="auto"/>
        <w:ind w:left="-244"/>
        <w:contextualSpacing w:val="0"/>
        <w:rPr>
          <w:rFonts w:asciiTheme="majorBidi" w:eastAsiaTheme="minorHAnsi" w:hAnsiTheme="majorBidi" w:cstheme="majorBidi"/>
          <w:sz w:val="24"/>
          <w:szCs w:val="24"/>
          <w:lang w:bidi="ar-EG"/>
        </w:rPr>
      </w:pPr>
      <w:r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أ)</w:t>
      </w:r>
      <w:r w:rsidR="00ED6EA6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حدوث صدمة عصبية</w:t>
      </w:r>
      <w:r w:rsidR="00ED6EA6" w:rsidRPr="000926DA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    </w:t>
      </w:r>
      <w:r w:rsidR="00ED6EA6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     </w:t>
      </w:r>
      <w:r w:rsidR="00ED6EA6" w:rsidRPr="000926DA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    ب) انسداد مجرى البول   </w:t>
      </w:r>
      <w:r w:rsidR="00ED6EA6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                    </w:t>
      </w:r>
      <w:r w:rsidR="00D976A8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 </w:t>
      </w:r>
      <w:r w:rsidR="00ED6EA6" w:rsidRPr="000926DA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ج) </w:t>
      </w:r>
      <w:r w:rsidR="00ED6EA6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تناول أدوية وسموم</w:t>
      </w:r>
      <w:r w:rsidR="00ED6EA6" w:rsidRPr="000926DA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</w:p>
    <w:p w:rsidR="00ED6EA6" w:rsidRPr="002C77C0" w:rsidRDefault="001C4B9F" w:rsidP="00E50A1B">
      <w:pPr>
        <w:pStyle w:val="ListParagraph"/>
        <w:numPr>
          <w:ilvl w:val="0"/>
          <w:numId w:val="42"/>
        </w:numPr>
        <w:bidi/>
        <w:spacing w:after="0" w:line="240" w:lineRule="auto"/>
        <w:contextualSpacing w:val="0"/>
        <w:rPr>
          <w:rFonts w:asciiTheme="majorBidi" w:hAnsiTheme="majorBidi" w:cstheme="majorBidi"/>
          <w:sz w:val="24"/>
          <w:szCs w:val="24"/>
          <w:rtl/>
        </w:rPr>
      </w:pP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تعتبر حصيات</w:t>
      </w:r>
      <w:r w:rsidR="00ED6EA6"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ED6EA6"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</w:t>
      </w:r>
      <w:r w:rsidR="00ED6EA6"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....</w:t>
      </w:r>
      <w:r w:rsidRPr="002C77C0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من أكثر حصيات الكلية شيوعا.</w:t>
      </w:r>
    </w:p>
    <w:p w:rsidR="00ED6EA6" w:rsidRDefault="00ED6EA6" w:rsidP="00E50A1B">
      <w:pPr>
        <w:pStyle w:val="ListParagraph"/>
        <w:bidi/>
        <w:spacing w:line="240" w:lineRule="auto"/>
        <w:ind w:left="-244" w:right="-964"/>
        <w:contextualSpacing w:val="0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C77C0">
        <w:rPr>
          <w:rFonts w:asciiTheme="majorBidi" w:hAnsiTheme="majorBidi" w:cstheme="majorBidi" w:hint="cs"/>
          <w:sz w:val="24"/>
          <w:szCs w:val="24"/>
          <w:rtl/>
        </w:rPr>
        <w:t xml:space="preserve">أ) </w:t>
      </w:r>
      <w:r w:rsidR="001C4B9F"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>الكالسيوم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                 </w:t>
      </w:r>
      <w:r w:rsidR="001C4B9F" w:rsidRPr="002C77C0">
        <w:rPr>
          <w:rFonts w:asciiTheme="majorBidi" w:hAnsiTheme="majorBidi" w:cstheme="majorBidi" w:hint="cs"/>
          <w:sz w:val="24"/>
          <w:szCs w:val="24"/>
          <w:rtl/>
        </w:rPr>
        <w:t xml:space="preserve">           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 ب</w:t>
      </w:r>
      <w:r w:rsidR="001C4B9F" w:rsidRPr="002C77C0">
        <w:rPr>
          <w:rFonts w:asciiTheme="majorBidi" w:hAnsiTheme="majorBidi" w:cstheme="majorBidi" w:hint="cs"/>
          <w:sz w:val="24"/>
          <w:szCs w:val="24"/>
          <w:rtl/>
        </w:rPr>
        <w:t>) السيستين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                 </w:t>
      </w:r>
      <w:r w:rsidRPr="002C77C0">
        <w:rPr>
          <w:rFonts w:asciiTheme="majorBidi" w:hAnsiTheme="majorBidi" w:cstheme="majorBidi" w:hint="cs"/>
          <w:sz w:val="24"/>
          <w:szCs w:val="24"/>
          <w:rtl/>
        </w:rPr>
        <w:t xml:space="preserve">               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</w:t>
      </w:r>
      <w:r w:rsidR="001C4B9F" w:rsidRPr="002C77C0">
        <w:rPr>
          <w:rFonts w:asciiTheme="majorBidi" w:hAnsiTheme="majorBidi" w:cstheme="majorBidi" w:hint="cs"/>
          <w:sz w:val="24"/>
          <w:szCs w:val="24"/>
          <w:rtl/>
        </w:rPr>
        <w:t xml:space="preserve">    </w:t>
      </w:r>
      <w:r w:rsidRPr="002C77C0">
        <w:rPr>
          <w:rFonts w:asciiTheme="majorBidi" w:hAnsiTheme="majorBidi" w:cstheme="majorBidi"/>
          <w:sz w:val="24"/>
          <w:szCs w:val="24"/>
          <w:rtl/>
        </w:rPr>
        <w:t xml:space="preserve">  ج) </w:t>
      </w:r>
      <w:r w:rsidR="001C4B9F"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>اليوريك</w:t>
      </w:r>
    </w:p>
    <w:p w:rsidR="001C4B9F" w:rsidRPr="002C77C0" w:rsidRDefault="001C4B9F" w:rsidP="00E50A1B">
      <w:pPr>
        <w:pStyle w:val="ListParagraph"/>
        <w:numPr>
          <w:ilvl w:val="0"/>
          <w:numId w:val="42"/>
        </w:numPr>
        <w:bidi/>
        <w:spacing w:line="240" w:lineRule="auto"/>
        <w:jc w:val="lowKashida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جب الإقلال من ................. لمرضى حصيات 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حمض اليوريك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</w:t>
      </w:r>
    </w:p>
    <w:p w:rsidR="007D73B8" w:rsidRDefault="001C4B9F" w:rsidP="00E50A1B">
      <w:pPr>
        <w:pStyle w:val="ListParagraph"/>
        <w:bidi/>
        <w:spacing w:before="240" w:line="240" w:lineRule="auto"/>
        <w:ind w:left="-244"/>
        <w:contextualSpacing w:val="0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C77C0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>أ</w:t>
      </w:r>
      <w:r w:rsidR="001227D0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البروتين                                  ب) الدهون            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ج) الكربوهيدرات</w:t>
      </w:r>
    </w:p>
    <w:p w:rsidR="001C4B9F" w:rsidRPr="002C77C0" w:rsidRDefault="001C4B9F" w:rsidP="00E50A1B">
      <w:pPr>
        <w:pStyle w:val="ListParagraph"/>
        <w:numPr>
          <w:ilvl w:val="0"/>
          <w:numId w:val="42"/>
        </w:numPr>
        <w:tabs>
          <w:tab w:val="right" w:pos="0"/>
        </w:tabs>
        <w:bidi/>
        <w:spacing w:before="240" w:after="0" w:line="240" w:lineRule="auto"/>
        <w:contextualSpacing w:val="0"/>
        <w:jc w:val="lowKashida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يجب الابتعاد عن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............ في حالات 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مرضى 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تشمع الكبد و</w:t>
      </w:r>
      <w:r w:rsidRPr="002C77C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المصابين بدوالى المرئ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</w:t>
      </w:r>
    </w:p>
    <w:p w:rsidR="001C4B9F" w:rsidRPr="001C4B9F" w:rsidRDefault="001C4B9F" w:rsidP="00E50A1B">
      <w:pPr>
        <w:pStyle w:val="ListParagraph"/>
        <w:bidi/>
        <w:spacing w:before="240" w:line="240" w:lineRule="auto"/>
        <w:ind w:left="-244" w:right="-964"/>
        <w:contextualSpacing w:val="0"/>
        <w:jc w:val="lowKashida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أ)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>الفلفل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ب)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حمضيات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D976A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ج)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>الاثنان معا</w:t>
      </w:r>
    </w:p>
    <w:p w:rsidR="00943338" w:rsidRPr="002C77C0" w:rsidRDefault="00943338" w:rsidP="00E50A1B">
      <w:pPr>
        <w:pStyle w:val="ListParagraph"/>
        <w:numPr>
          <w:ilvl w:val="0"/>
          <w:numId w:val="42"/>
        </w:numPr>
        <w:bidi/>
        <w:spacing w:after="0" w:line="240" w:lineRule="auto"/>
        <w:ind w:right="-964"/>
        <w:contextualSpacing w:val="0"/>
        <w:jc w:val="lowKashida"/>
        <w:rPr>
          <w:rFonts w:asciiTheme="majorBidi" w:hAnsiTheme="majorBidi" w:cstheme="majorBidi"/>
          <w:b/>
          <w:bCs/>
          <w:sz w:val="24"/>
          <w:szCs w:val="24"/>
          <w:u w:val="single"/>
          <w:rtl/>
        </w:rPr>
      </w:pPr>
      <w:r w:rsidRPr="002C77C0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ينتج فقر الدم التغذوى المنشأ عن </w:t>
      </w:r>
      <w:r w:rsidR="002F2B93" w:rsidRPr="002C77C0">
        <w:rPr>
          <w:rFonts w:asciiTheme="majorBidi" w:hAnsiTheme="majorBidi" w:cstheme="majorBidi" w:hint="cs"/>
          <w:b/>
          <w:bCs/>
          <w:sz w:val="24"/>
          <w:szCs w:val="24"/>
          <w:rtl/>
        </w:rPr>
        <w:t>انخفاض نسبة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</w:rPr>
        <w:t>................. فى الدم عن المعدل الطبيعى .</w:t>
      </w:r>
    </w:p>
    <w:p w:rsidR="001227D0" w:rsidRDefault="001227D0" w:rsidP="00E50A1B">
      <w:pPr>
        <w:pStyle w:val="ListParagraph"/>
        <w:tabs>
          <w:tab w:val="left" w:pos="-142"/>
        </w:tabs>
        <w:bidi/>
        <w:spacing w:line="240" w:lineRule="auto"/>
        <w:ind w:left="-244"/>
        <w:contextualSpacing w:val="0"/>
        <w:jc w:val="both"/>
        <w:rPr>
          <w:rFonts w:asciiTheme="majorBidi" w:hAnsiTheme="majorBidi" w:cstheme="majorBidi"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sz w:val="24"/>
          <w:szCs w:val="24"/>
          <w:rtl/>
        </w:rPr>
        <w:t>أ)</w:t>
      </w:r>
      <w:r w:rsidR="003F3015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943338" w:rsidRPr="000926DA">
        <w:rPr>
          <w:rFonts w:asciiTheme="majorBidi" w:hAnsiTheme="majorBidi" w:cstheme="majorBidi"/>
          <w:sz w:val="24"/>
          <w:szCs w:val="24"/>
          <w:rtl/>
        </w:rPr>
        <w:t xml:space="preserve">الهيموجلوبين </w:t>
      </w:r>
      <w:r w:rsidR="00DA5019">
        <w:rPr>
          <w:rFonts w:asciiTheme="majorBidi" w:hAnsiTheme="majorBidi" w:cstheme="majorBidi"/>
          <w:sz w:val="24"/>
          <w:szCs w:val="24"/>
          <w:rtl/>
        </w:rPr>
        <w:t xml:space="preserve">                        </w:t>
      </w:r>
      <w:r w:rsidR="00943338" w:rsidRPr="000926DA">
        <w:rPr>
          <w:rFonts w:asciiTheme="majorBidi" w:hAnsiTheme="majorBidi" w:cstheme="majorBidi"/>
          <w:sz w:val="24"/>
          <w:szCs w:val="24"/>
          <w:rtl/>
        </w:rPr>
        <w:t xml:space="preserve">ب) البروتين                            </w:t>
      </w:r>
      <w:r w:rsidR="00DA5019">
        <w:rPr>
          <w:rFonts w:asciiTheme="majorBidi" w:hAnsiTheme="majorBidi" w:cstheme="majorBidi" w:hint="cs"/>
          <w:sz w:val="24"/>
          <w:szCs w:val="24"/>
          <w:rtl/>
        </w:rPr>
        <w:t xml:space="preserve">         </w:t>
      </w:r>
      <w:r w:rsidR="00943338" w:rsidRPr="000926DA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="00D976A8">
        <w:rPr>
          <w:rFonts w:asciiTheme="majorBidi" w:hAnsiTheme="majorBidi" w:cstheme="majorBidi" w:hint="cs"/>
          <w:sz w:val="24"/>
          <w:szCs w:val="24"/>
          <w:rtl/>
        </w:rPr>
        <w:t xml:space="preserve">  </w:t>
      </w:r>
      <w:r w:rsidR="00943338" w:rsidRPr="000926DA">
        <w:rPr>
          <w:rFonts w:asciiTheme="majorBidi" w:hAnsiTheme="majorBidi" w:cstheme="majorBidi"/>
          <w:sz w:val="24"/>
          <w:szCs w:val="24"/>
          <w:rtl/>
        </w:rPr>
        <w:t xml:space="preserve">  ج) فيتامين </w:t>
      </w:r>
      <w:r w:rsidR="00943338" w:rsidRPr="000926DA">
        <w:rPr>
          <w:rFonts w:asciiTheme="majorBidi" w:hAnsiTheme="majorBidi" w:cstheme="majorBidi"/>
          <w:sz w:val="24"/>
          <w:szCs w:val="24"/>
        </w:rPr>
        <w:t>D</w:t>
      </w:r>
    </w:p>
    <w:p w:rsidR="00DA5019" w:rsidRPr="002C77C0" w:rsidRDefault="00DA5019" w:rsidP="00E50A1B">
      <w:pPr>
        <w:pStyle w:val="ListParagraph"/>
        <w:numPr>
          <w:ilvl w:val="0"/>
          <w:numId w:val="42"/>
        </w:numPr>
        <w:bidi/>
        <w:spacing w:after="0" w:line="240" w:lineRule="auto"/>
        <w:contextualSpacing w:val="0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2C77C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من </w:t>
      </w:r>
      <w:r w:rsidRPr="002C77C0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عناصر المنشطة لامتصاص الحديد.................</w:t>
      </w:r>
      <w:r w:rsidRPr="002C77C0">
        <w:rPr>
          <w:rFonts w:asciiTheme="majorBidi" w:hAnsiTheme="majorBidi" w:cstheme="majorBidi"/>
          <w:sz w:val="24"/>
          <w:szCs w:val="24"/>
          <w:rtl/>
          <w:lang w:bidi="ar-EG"/>
        </w:rPr>
        <w:t xml:space="preserve">. </w:t>
      </w:r>
    </w:p>
    <w:p w:rsidR="001227D0" w:rsidRDefault="00DA5019" w:rsidP="00E50A1B">
      <w:pPr>
        <w:pStyle w:val="ListParagraph"/>
        <w:bidi/>
        <w:spacing w:line="240" w:lineRule="auto"/>
        <w:ind w:left="-244"/>
        <w:contextualSpacing w:val="0"/>
        <w:jc w:val="lowKashida"/>
        <w:rPr>
          <w:rFonts w:asciiTheme="majorBidi" w:eastAsiaTheme="minorHAnsi" w:hAnsiTheme="majorBidi" w:cstheme="majorBidi"/>
          <w:sz w:val="24"/>
          <w:szCs w:val="24"/>
          <w:rtl/>
        </w:rPr>
      </w:pP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>أ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) فيتامين </w:t>
      </w:r>
      <w:r w:rsidRPr="002C77C0">
        <w:rPr>
          <w:rFonts w:asciiTheme="majorBidi" w:eastAsiaTheme="minorHAnsi" w:hAnsiTheme="majorBidi" w:cstheme="majorBidi"/>
          <w:sz w:val="24"/>
          <w:szCs w:val="24"/>
        </w:rPr>
        <w:t>C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  ب) الشاى                    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D976A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ج) القهوة  </w:t>
      </w:r>
    </w:p>
    <w:p w:rsidR="00DA5019" w:rsidRPr="001227D0" w:rsidRDefault="00DA5019" w:rsidP="00E50A1B">
      <w:pPr>
        <w:pStyle w:val="ListParagraph"/>
        <w:numPr>
          <w:ilvl w:val="0"/>
          <w:numId w:val="42"/>
        </w:numPr>
        <w:bidi/>
        <w:spacing w:after="0" w:line="240" w:lineRule="auto"/>
        <w:contextualSpacing w:val="0"/>
        <w:jc w:val="lowKashida"/>
        <w:rPr>
          <w:rFonts w:asciiTheme="majorBidi" w:eastAsiaTheme="minorHAnsi" w:hAnsiTheme="majorBidi" w:cstheme="majorBidi"/>
          <w:sz w:val="24"/>
          <w:szCs w:val="24"/>
          <w:rtl/>
        </w:rPr>
      </w:pPr>
      <w:r w:rsidRPr="001227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النظام </w:t>
      </w:r>
      <w:r w:rsidRPr="001227D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................... </w:t>
      </w:r>
      <w:r w:rsidRPr="001227D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هو الخطوة الأولى للسيطرة على مرض السكرى</w:t>
      </w:r>
    </w:p>
    <w:p w:rsidR="00DA5019" w:rsidRDefault="00DA5019" w:rsidP="00DA5366">
      <w:pPr>
        <w:pStyle w:val="ListParagraph"/>
        <w:bidi/>
        <w:spacing w:after="0" w:line="240" w:lineRule="auto"/>
        <w:ind w:left="-244" w:right="-964"/>
        <w:jc w:val="lowKashida"/>
        <w:rPr>
          <w:rFonts w:asciiTheme="majorBidi" w:hAnsiTheme="majorBidi" w:cstheme="majorBidi" w:hint="cs"/>
          <w:sz w:val="24"/>
          <w:szCs w:val="24"/>
          <w:rtl/>
        </w:rPr>
      </w:pP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ٱ) الرياضى 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ب) الغذائى               </w:t>
      </w:r>
      <w:r w:rsidRPr="002C77C0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="00D976A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2C77C0">
        <w:rPr>
          <w:rFonts w:asciiTheme="majorBidi" w:eastAsiaTheme="minorHAnsi" w:hAnsiTheme="majorBidi" w:cstheme="majorBidi"/>
          <w:sz w:val="24"/>
          <w:szCs w:val="24"/>
          <w:rtl/>
        </w:rPr>
        <w:t xml:space="preserve"> ج) الدوائى</w:t>
      </w:r>
    </w:p>
    <w:p w:rsidR="001E299D" w:rsidRPr="002C77C0" w:rsidRDefault="001E299D" w:rsidP="001E299D">
      <w:pPr>
        <w:pStyle w:val="ListParagraph"/>
        <w:bidi/>
        <w:spacing w:after="0" w:line="240" w:lineRule="auto"/>
        <w:ind w:left="-244" w:right="-964"/>
        <w:jc w:val="lowKashida"/>
        <w:rPr>
          <w:rFonts w:asciiTheme="majorBidi" w:hAnsiTheme="majorBidi" w:cstheme="majorBidi"/>
          <w:sz w:val="24"/>
          <w:szCs w:val="24"/>
        </w:rPr>
      </w:pPr>
    </w:p>
    <w:p w:rsidR="00943338" w:rsidRDefault="00943338" w:rsidP="00DA5366">
      <w:pPr>
        <w:spacing w:after="0" w:line="240" w:lineRule="auto"/>
        <w:ind w:left="-993" w:right="-964"/>
        <w:jc w:val="lowKashida"/>
        <w:rPr>
          <w:rFonts w:asciiTheme="majorBidi" w:hAnsiTheme="majorBidi" w:cstheme="majorBidi" w:hint="cs"/>
          <w:b/>
          <w:bCs/>
          <w:sz w:val="24"/>
          <w:szCs w:val="24"/>
          <w:rtl/>
        </w:rPr>
      </w:pPr>
    </w:p>
    <w:p w:rsidR="001E299D" w:rsidRPr="001E299D" w:rsidRDefault="001E299D" w:rsidP="001E299D">
      <w:pPr>
        <w:spacing w:after="0" w:line="240" w:lineRule="auto"/>
        <w:ind w:left="-993" w:right="-964"/>
        <w:jc w:val="lowKashida"/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</w:pPr>
      <w:r w:rsidRPr="001E299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 xml:space="preserve">ب) </w:t>
      </w:r>
      <w:r w:rsidRPr="001E299D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ضع علامة (√) أمام العبارات الصحيحة و علامة ( x) أمام العبارات الخاطئة:</w:t>
      </w:r>
      <w:r w:rsidRPr="001E299D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  </w:t>
      </w:r>
      <w:r w:rsidRPr="00D976A8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(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2</w:t>
      </w:r>
      <w:r w:rsidRPr="00D976A8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٠ درجة)</w:t>
      </w:r>
    </w:p>
    <w:p w:rsidR="001E299D" w:rsidRPr="001E299D" w:rsidRDefault="001E299D" w:rsidP="001E299D">
      <w:pPr>
        <w:spacing w:after="0" w:line="240" w:lineRule="auto"/>
        <w:ind w:left="-993" w:right="-964"/>
        <w:jc w:val="lowKashida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١- يحدث مرض البول السكرى نتيجة عدم مقدرة البنكرياس ﻹنتاج هرمون الثيروكسين.    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</w:t>
      </w:r>
      <w:r w:rsidR="00E50A1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٢ – من موانع التغذية الأنبوبية الأسهال الشديد و المستمر.  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٣ – الأنسولين سريع المفعول يبدأ مفعولة بعد ٤ ساعات و يكون أقصى تأثير له بعد ١٢ ساعه.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 w:right="-108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lastRenderedPageBreak/>
        <w:t>٤– يجب أن يتناول مريض التشمع الكبدى غذاء غنيا بالطاقة حتى لا يستخدم البروتين كمصدر للحصول على الطاقه.    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( x)   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٥ – تهدف التغذية العلاجية الى تطويل فترة النقاهة و بقاء المريض بالمستشفى. 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٦- يعتمد العلاج الغذائى لمريض زرع الكلى على أخذ كميات كبيرة من الصوديوم. 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٧- يؤدى ارتفاع السكر فى الدم الى عدم مقدرة الكلية على القيام بوظائفها.       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٨- تقدم وجبة غذائية  قليلة الدهون الى المريض فى حالة الأمراض المصحوبة بغثيان.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ind w:left="-567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٩-  بعتبر الأسهال و النزلات المعوية من الأمراض الطويلة المدى.   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أو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 x)</w:t>
      </w:r>
    </w:p>
    <w:p w:rsidR="001E299D" w:rsidRPr="001E299D" w:rsidRDefault="001E299D" w:rsidP="001E299D">
      <w:pPr>
        <w:spacing w:after="0" w:line="240" w:lineRule="auto"/>
        <w:ind w:left="-567" w:right="-964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١۰-   يوصف النظام الغذائى السائل الكامل فى حالات صعوبة المضغ و البلع.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        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>(√)</w:t>
      </w:r>
      <w:r w:rsidRPr="001E299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أو</w:t>
      </w:r>
      <w:r w:rsidRPr="001E299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( x)   </w:t>
      </w:r>
    </w:p>
    <w:sectPr w:rsidR="001E299D" w:rsidRPr="001E299D" w:rsidSect="00451F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0" w:right="1558" w:bottom="720" w:left="709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2EDB" w:rsidRDefault="00552EDB" w:rsidP="003A50F1">
      <w:pPr>
        <w:spacing w:after="0" w:line="240" w:lineRule="auto"/>
      </w:pPr>
      <w:r>
        <w:separator/>
      </w:r>
    </w:p>
  </w:endnote>
  <w:endnote w:type="continuationSeparator" w:id="1">
    <w:p w:rsidR="00552EDB" w:rsidRDefault="00552EDB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CD3" w:rsidRDefault="00B17CD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CD3" w:rsidRDefault="00B17CD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CD3" w:rsidRDefault="00B17CD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2EDB" w:rsidRDefault="00552EDB" w:rsidP="003A50F1">
      <w:pPr>
        <w:spacing w:after="0" w:line="240" w:lineRule="auto"/>
      </w:pPr>
      <w:r>
        <w:separator/>
      </w:r>
    </w:p>
  </w:footnote>
  <w:footnote w:type="continuationSeparator" w:id="1">
    <w:p w:rsidR="00552EDB" w:rsidRDefault="00552EDB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CD3" w:rsidRDefault="00B17CD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61" w:type="dxa"/>
      <w:tblBorders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4219"/>
      <w:gridCol w:w="3969"/>
      <w:gridCol w:w="2273"/>
    </w:tblGrid>
    <w:tr w:rsidR="00F46246" w:rsidTr="00DA5366">
      <w:trPr>
        <w:trHeight w:val="486"/>
      </w:trPr>
      <w:tc>
        <w:tcPr>
          <w:tcW w:w="8188" w:type="dxa"/>
          <w:gridSpan w:val="2"/>
        </w:tcPr>
        <w:p w:rsidR="00F46246" w:rsidRPr="00D13692" w:rsidRDefault="00F46246" w:rsidP="00F46246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</w:p>
        <w:p w:rsidR="00F46246" w:rsidRDefault="00747663" w:rsidP="00DA5366">
          <w:pPr>
            <w:pStyle w:val="NoSpacing"/>
            <w:jc w:val="center"/>
            <w:rPr>
              <w:rFonts w:asciiTheme="minorBidi" w:hAnsiTheme="minorBidi"/>
              <w:b/>
              <w:bCs/>
              <w:sz w:val="28"/>
              <w:szCs w:val="28"/>
              <w:rtl/>
              <w:lang w:bidi="ar-EG"/>
            </w:rPr>
          </w:pPr>
          <w:r w:rsidRPr="00B613DF">
            <w:rPr>
              <w:rFonts w:asciiTheme="minorBidi" w:hAnsiTheme="minorBidi"/>
              <w:b/>
              <w:bCs/>
              <w:sz w:val="28"/>
              <w:szCs w:val="28"/>
              <w:rtl/>
              <w:lang w:bidi="ar-EG"/>
            </w:rPr>
            <w:t xml:space="preserve">التغذية الصحية   </w:t>
          </w:r>
          <w:r w:rsidRPr="00B613DF">
            <w:rPr>
              <w:rFonts w:asciiTheme="minorBidi" w:hAnsiTheme="minorBidi" w:hint="cs"/>
              <w:b/>
              <w:bCs/>
              <w:sz w:val="28"/>
              <w:szCs w:val="28"/>
              <w:rtl/>
              <w:lang w:bidi="ar-EG"/>
            </w:rPr>
            <w:t>(13 م ك)</w:t>
          </w:r>
        </w:p>
        <w:p w:rsidR="00F46246" w:rsidRPr="00B613DF" w:rsidRDefault="00F46246" w:rsidP="00F46246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lang w:bidi="ar-EG"/>
            </w:rPr>
          </w:pPr>
        </w:p>
      </w:tc>
      <w:tc>
        <w:tcPr>
          <w:tcW w:w="2273" w:type="dxa"/>
          <w:vMerge w:val="restart"/>
          <w:vAlign w:val="center"/>
        </w:tcPr>
        <w:p w:rsidR="00F46246" w:rsidRDefault="00747663" w:rsidP="00F46246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9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F46246" w:rsidRDefault="00747663" w:rsidP="00F46246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جامعة بنها</w:t>
          </w:r>
        </w:p>
        <w:p w:rsidR="00F46246" w:rsidRPr="000512AD" w:rsidRDefault="00747663" w:rsidP="00F46246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كلية العلوم</w:t>
          </w:r>
        </w:p>
        <w:p w:rsidR="00F46246" w:rsidRPr="000512AD" w:rsidRDefault="00747663" w:rsidP="00F46246">
          <w:pPr>
            <w:pStyle w:val="NoSpacing"/>
            <w:rPr>
              <w:sz w:val="36"/>
              <w:szCs w:val="36"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قسم علم الحيوان</w:t>
          </w:r>
        </w:p>
      </w:tc>
    </w:tr>
    <w:tr w:rsidR="00F46246" w:rsidTr="00DA5366">
      <w:trPr>
        <w:trHeight w:val="223"/>
      </w:trPr>
      <w:tc>
        <w:tcPr>
          <w:tcW w:w="4219" w:type="dxa"/>
        </w:tcPr>
        <w:p w:rsidR="00F46246" w:rsidRDefault="00747663" w:rsidP="00F46246">
          <w:pPr>
            <w:spacing w:after="0" w:line="240" w:lineRule="auto"/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 xml:space="preserve">الفرقة: الأولى                                                                                          </w:t>
          </w:r>
        </w:p>
      </w:tc>
      <w:tc>
        <w:tcPr>
          <w:tcW w:w="3969" w:type="dxa"/>
        </w:tcPr>
        <w:p w:rsidR="00F46246" w:rsidRPr="00C11704" w:rsidRDefault="00747663" w:rsidP="00C11704">
          <w:pPr>
            <w:spacing w:after="0" w:line="240" w:lineRule="auto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C11704">
            <w:rPr>
              <w:rFonts w:asciiTheme="majorBidi" w:hAnsiTheme="majorBidi" w:cstheme="majorBidi"/>
              <w:b/>
              <w:bCs/>
              <w:sz w:val="24"/>
              <w:szCs w:val="24"/>
              <w:rtl/>
            </w:rPr>
            <w:t>الفصل الدراسى</w:t>
          </w:r>
          <w:r w:rsidR="00DA5366">
            <w:rPr>
              <w:rFonts w:asciiTheme="majorBidi" w:hAnsiTheme="majorBidi" w:cstheme="majorBidi" w:hint="cs"/>
              <w:b/>
              <w:bCs/>
              <w:sz w:val="24"/>
              <w:szCs w:val="24"/>
              <w:rtl/>
            </w:rPr>
            <w:t>:</w:t>
          </w:r>
          <w:r w:rsidRPr="00C11704">
            <w:rPr>
              <w:rFonts w:asciiTheme="majorBidi" w:hAnsiTheme="majorBidi" w:cstheme="majorBidi"/>
              <w:b/>
              <w:bCs/>
              <w:sz w:val="24"/>
              <w:szCs w:val="24"/>
              <w:rtl/>
            </w:rPr>
            <w:t xml:space="preserve"> </w:t>
          </w:r>
          <w:r w:rsidR="00F27CDE" w:rsidRPr="00C11704">
            <w:rPr>
              <w:rFonts w:asciiTheme="majorBidi" w:hAnsiTheme="majorBidi" w:cstheme="majorBidi"/>
              <w:b/>
              <w:bCs/>
              <w:sz w:val="24"/>
              <w:szCs w:val="24"/>
              <w:rtl/>
            </w:rPr>
            <w:t>الثاني</w:t>
          </w:r>
          <w:r w:rsidR="00E76F47" w:rsidRPr="00C11704">
            <w:rPr>
              <w:rFonts w:asciiTheme="majorBidi" w:hAnsiTheme="majorBidi" w:cstheme="majorBidi"/>
              <w:b/>
              <w:bCs/>
              <w:sz w:val="24"/>
              <w:szCs w:val="24"/>
              <w:rtl/>
            </w:rPr>
            <w:t xml:space="preserve"> </w:t>
          </w:r>
          <w:r w:rsidRPr="00C11704">
            <w:rPr>
              <w:rFonts w:asciiTheme="majorBidi" w:hAnsiTheme="majorBidi" w:cstheme="majorBidi"/>
              <w:b/>
              <w:bCs/>
              <w:sz w:val="24"/>
              <w:szCs w:val="24"/>
              <w:rtl/>
            </w:rPr>
            <w:t xml:space="preserve"> </w:t>
          </w:r>
        </w:p>
      </w:tc>
      <w:tc>
        <w:tcPr>
          <w:tcW w:w="2273" w:type="dxa"/>
          <w:vMerge/>
          <w:vAlign w:val="center"/>
        </w:tcPr>
        <w:p w:rsidR="00F46246" w:rsidRPr="000512AD" w:rsidRDefault="00F46246" w:rsidP="00F4624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F46246" w:rsidTr="00DA5366">
      <w:trPr>
        <w:trHeight w:val="226"/>
      </w:trPr>
      <w:tc>
        <w:tcPr>
          <w:tcW w:w="4219" w:type="dxa"/>
        </w:tcPr>
        <w:p w:rsidR="00F46246" w:rsidRDefault="00747663" w:rsidP="00702069">
          <w:pPr>
            <w:spacing w:after="0" w:line="240" w:lineRule="auto"/>
          </w:pPr>
          <w:r w:rsidRPr="00B613DF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Pr="00B613DF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إ</w:t>
          </w:r>
          <w:r w:rsidR="00F27CDE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متحان: </w:t>
          </w:r>
          <w:r w:rsidR="00BB654F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۲</w:t>
          </w:r>
          <w:r w:rsidR="00702069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9</w:t>
          </w:r>
          <w:r w:rsidR="00E76F47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/</w:t>
          </w:r>
          <w:r w:rsidR="00702069">
            <w:rPr>
              <w:rFonts w:ascii="Times New Roman" w:hAnsi="Times New Roman" w:cs="Times New Roman" w:hint="cs"/>
              <w:b/>
              <w:bCs/>
              <w:sz w:val="24"/>
              <w:szCs w:val="24"/>
              <w:rtl/>
              <w:lang w:bidi="ar-EG"/>
            </w:rPr>
            <w:t>5</w:t>
          </w:r>
          <w:r w:rsidR="00E76F47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/</w:t>
          </w:r>
          <w:r w:rsidR="00BB654F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۲۰۱</w:t>
          </w:r>
          <w:r w:rsidR="00702069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8</w:t>
          </w:r>
        </w:p>
      </w:tc>
      <w:tc>
        <w:tcPr>
          <w:tcW w:w="3969" w:type="dxa"/>
        </w:tcPr>
        <w:p w:rsidR="00F46246" w:rsidRPr="00C11704" w:rsidRDefault="00DA5366" w:rsidP="00DA5366">
          <w:pPr>
            <w:spacing w:after="0" w:line="240" w:lineRule="auto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 w:hint="cs"/>
              <w:b/>
              <w:bCs/>
              <w:sz w:val="24"/>
              <w:szCs w:val="24"/>
              <w:rtl/>
            </w:rPr>
            <w:t>العام الدراسى: 2017/2018</w:t>
          </w:r>
        </w:p>
      </w:tc>
      <w:tc>
        <w:tcPr>
          <w:tcW w:w="2273" w:type="dxa"/>
          <w:vMerge/>
          <w:vAlign w:val="center"/>
        </w:tcPr>
        <w:p w:rsidR="00F46246" w:rsidRPr="000512AD" w:rsidRDefault="00F46246" w:rsidP="00F4624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F46246" w:rsidTr="00DA5366">
      <w:trPr>
        <w:trHeight w:val="259"/>
      </w:trPr>
      <w:tc>
        <w:tcPr>
          <w:tcW w:w="4219" w:type="dxa"/>
        </w:tcPr>
        <w:p w:rsidR="00F46246" w:rsidRPr="00B613DF" w:rsidRDefault="00747663" w:rsidP="00F46246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الزمن: ساعتان</w:t>
          </w:r>
        </w:p>
      </w:tc>
      <w:tc>
        <w:tcPr>
          <w:tcW w:w="3969" w:type="dxa"/>
        </w:tcPr>
        <w:p w:rsidR="00F46246" w:rsidRPr="00D13692" w:rsidRDefault="00DA5366" w:rsidP="00F46246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الدرجات: 80 درجة</w:t>
          </w:r>
        </w:p>
      </w:tc>
      <w:tc>
        <w:tcPr>
          <w:tcW w:w="2273" w:type="dxa"/>
          <w:vMerge/>
          <w:vAlign w:val="center"/>
        </w:tcPr>
        <w:p w:rsidR="00F46246" w:rsidRPr="000512AD" w:rsidRDefault="00F46246" w:rsidP="00F4624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F46246" w:rsidRDefault="00F46246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7CD3" w:rsidRDefault="00B17CD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0A30D4"/>
    <w:multiLevelType w:val="hybridMultilevel"/>
    <w:tmpl w:val="0082BE8E"/>
    <w:lvl w:ilvl="0" w:tplc="5986EFDA">
      <w:start w:val="1"/>
      <w:numFmt w:val="arabicAlpha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>
    <w:nsid w:val="07805850"/>
    <w:multiLevelType w:val="hybridMultilevel"/>
    <w:tmpl w:val="70C83E74"/>
    <w:lvl w:ilvl="0" w:tplc="8CC01E5E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4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136005DB"/>
    <w:multiLevelType w:val="hybridMultilevel"/>
    <w:tmpl w:val="C2CA4724"/>
    <w:lvl w:ilvl="0" w:tplc="35F2ECB6">
      <w:start w:val="1"/>
      <w:numFmt w:val="arabicAlpha"/>
      <w:lvlText w:val="%1)"/>
      <w:lvlJc w:val="left"/>
      <w:pPr>
        <w:ind w:left="1005" w:hanging="360"/>
      </w:pPr>
      <w:rPr>
        <w:rFonts w:asciiTheme="minorHAnsi" w:eastAsiaTheme="minorEastAsia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7">
    <w:nsid w:val="146644E3"/>
    <w:multiLevelType w:val="hybridMultilevel"/>
    <w:tmpl w:val="C5A0128C"/>
    <w:lvl w:ilvl="0" w:tplc="4AF88752">
      <w:numFmt w:val="decimalFullWidth"/>
      <w:lvlText w:val="%1-"/>
      <w:lvlJc w:val="left"/>
      <w:pPr>
        <w:ind w:left="521" w:hanging="360"/>
      </w:pPr>
      <w:rPr>
        <w:rFonts w:asciiTheme="minorBidi" w:hAnsiTheme="minorBid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8">
    <w:nsid w:val="1D504E71"/>
    <w:multiLevelType w:val="hybridMultilevel"/>
    <w:tmpl w:val="B4C09E0C"/>
    <w:lvl w:ilvl="0" w:tplc="C0061DC6">
      <w:start w:val="1"/>
      <w:numFmt w:val="arabicAlpha"/>
      <w:lvlText w:val="%1)"/>
      <w:lvlJc w:val="left"/>
      <w:pPr>
        <w:ind w:left="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9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>
    <w:nsid w:val="1EA85313"/>
    <w:multiLevelType w:val="hybridMultilevel"/>
    <w:tmpl w:val="CDB40B9A"/>
    <w:lvl w:ilvl="0" w:tplc="608EC66C">
      <w:start w:val="1"/>
      <w:numFmt w:val="arabicAlpha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4FD4596"/>
    <w:multiLevelType w:val="hybridMultilevel"/>
    <w:tmpl w:val="6EA42500"/>
    <w:lvl w:ilvl="0" w:tplc="6064647C">
      <w:start w:val="1"/>
      <w:numFmt w:val="arabicAlpha"/>
      <w:lvlText w:val="%1)"/>
      <w:lvlJc w:val="left"/>
      <w:pPr>
        <w:ind w:left="7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14">
    <w:nsid w:val="26C51C9F"/>
    <w:multiLevelType w:val="hybridMultilevel"/>
    <w:tmpl w:val="6680A2E0"/>
    <w:lvl w:ilvl="0" w:tplc="3998FB0A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7D1744"/>
    <w:multiLevelType w:val="hybridMultilevel"/>
    <w:tmpl w:val="6EF299D4"/>
    <w:lvl w:ilvl="0" w:tplc="0ECC0CE0">
      <w:start w:val="1"/>
      <w:numFmt w:val="arabicAlpha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7">
    <w:nsid w:val="32133D68"/>
    <w:multiLevelType w:val="hybridMultilevel"/>
    <w:tmpl w:val="6C80010A"/>
    <w:lvl w:ilvl="0" w:tplc="C29EA8A6">
      <w:start w:val="1"/>
      <w:numFmt w:val="arabicAlpha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8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19">
    <w:nsid w:val="34F9673B"/>
    <w:multiLevelType w:val="hybridMultilevel"/>
    <w:tmpl w:val="9A38F08E"/>
    <w:lvl w:ilvl="0" w:tplc="5F3CF7A2">
      <w:start w:val="1"/>
      <w:numFmt w:val="arabicAlpha"/>
      <w:lvlText w:val="%1)"/>
      <w:lvlJc w:val="left"/>
      <w:pPr>
        <w:ind w:left="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20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22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3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24">
    <w:nsid w:val="426B5563"/>
    <w:multiLevelType w:val="hybridMultilevel"/>
    <w:tmpl w:val="DDB03CFE"/>
    <w:lvl w:ilvl="0" w:tplc="5778F236">
      <w:start w:val="1"/>
      <w:numFmt w:val="decimal"/>
      <w:lvlText w:val="%1."/>
      <w:lvlJc w:val="left"/>
      <w:pPr>
        <w:ind w:left="-24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76" w:hanging="360"/>
      </w:pPr>
    </w:lvl>
    <w:lvl w:ilvl="2" w:tplc="0409001B" w:tentative="1">
      <w:start w:val="1"/>
      <w:numFmt w:val="lowerRoman"/>
      <w:lvlText w:val="%3."/>
      <w:lvlJc w:val="right"/>
      <w:pPr>
        <w:ind w:left="1196" w:hanging="180"/>
      </w:pPr>
    </w:lvl>
    <w:lvl w:ilvl="3" w:tplc="0409000F" w:tentative="1">
      <w:start w:val="1"/>
      <w:numFmt w:val="decimal"/>
      <w:lvlText w:val="%4."/>
      <w:lvlJc w:val="left"/>
      <w:pPr>
        <w:ind w:left="1916" w:hanging="360"/>
      </w:pPr>
    </w:lvl>
    <w:lvl w:ilvl="4" w:tplc="04090019" w:tentative="1">
      <w:start w:val="1"/>
      <w:numFmt w:val="lowerLetter"/>
      <w:lvlText w:val="%5."/>
      <w:lvlJc w:val="left"/>
      <w:pPr>
        <w:ind w:left="2636" w:hanging="360"/>
      </w:pPr>
    </w:lvl>
    <w:lvl w:ilvl="5" w:tplc="0409001B" w:tentative="1">
      <w:start w:val="1"/>
      <w:numFmt w:val="lowerRoman"/>
      <w:lvlText w:val="%6."/>
      <w:lvlJc w:val="right"/>
      <w:pPr>
        <w:ind w:left="3356" w:hanging="180"/>
      </w:pPr>
    </w:lvl>
    <w:lvl w:ilvl="6" w:tplc="0409000F" w:tentative="1">
      <w:start w:val="1"/>
      <w:numFmt w:val="decimal"/>
      <w:lvlText w:val="%7."/>
      <w:lvlJc w:val="left"/>
      <w:pPr>
        <w:ind w:left="4076" w:hanging="360"/>
      </w:pPr>
    </w:lvl>
    <w:lvl w:ilvl="7" w:tplc="04090019" w:tentative="1">
      <w:start w:val="1"/>
      <w:numFmt w:val="lowerLetter"/>
      <w:lvlText w:val="%8."/>
      <w:lvlJc w:val="left"/>
      <w:pPr>
        <w:ind w:left="4796" w:hanging="360"/>
      </w:pPr>
    </w:lvl>
    <w:lvl w:ilvl="8" w:tplc="0409001B" w:tentative="1">
      <w:start w:val="1"/>
      <w:numFmt w:val="lowerRoman"/>
      <w:lvlText w:val="%9."/>
      <w:lvlJc w:val="right"/>
      <w:pPr>
        <w:ind w:left="5516" w:hanging="180"/>
      </w:pPr>
    </w:lvl>
  </w:abstractNum>
  <w:abstractNum w:abstractNumId="25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>
    <w:nsid w:val="4AE44DF3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7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28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0380C7E"/>
    <w:multiLevelType w:val="hybridMultilevel"/>
    <w:tmpl w:val="B846EC7A"/>
    <w:lvl w:ilvl="0" w:tplc="DE585F26">
      <w:start w:val="1"/>
      <w:numFmt w:val="arabicAlpha"/>
      <w:lvlText w:val="%1)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4643E4"/>
    <w:multiLevelType w:val="hybridMultilevel"/>
    <w:tmpl w:val="82E87F28"/>
    <w:lvl w:ilvl="0" w:tplc="FF22818E">
      <w:start w:val="1"/>
      <w:numFmt w:val="arabicAlpha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1">
    <w:nsid w:val="687E74E7"/>
    <w:multiLevelType w:val="hybridMultilevel"/>
    <w:tmpl w:val="C05C2714"/>
    <w:lvl w:ilvl="0" w:tplc="0B980394">
      <w:start w:val="1"/>
      <w:numFmt w:val="arabicAlpha"/>
      <w:lvlText w:val="%1)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BC35C6"/>
    <w:multiLevelType w:val="hybridMultilevel"/>
    <w:tmpl w:val="59745452"/>
    <w:lvl w:ilvl="0" w:tplc="BA9CA5E8">
      <w:start w:val="1"/>
      <w:numFmt w:val="decimal"/>
      <w:lvlText w:val="%1-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33">
    <w:nsid w:val="6A797513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>
    <w:nsid w:val="6E075A1E"/>
    <w:multiLevelType w:val="hybridMultilevel"/>
    <w:tmpl w:val="F40AEB64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EFDEC346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35">
    <w:nsid w:val="71C13BF9"/>
    <w:multiLevelType w:val="hybridMultilevel"/>
    <w:tmpl w:val="5122007C"/>
    <w:lvl w:ilvl="0" w:tplc="E13AE802">
      <w:start w:val="1"/>
      <w:numFmt w:val="arabicAlpha"/>
      <w:lvlText w:val="%1)"/>
      <w:lvlJc w:val="left"/>
      <w:pPr>
        <w:ind w:left="720" w:hanging="360"/>
      </w:pPr>
      <w:rPr>
        <w:rFonts w:asciiTheme="minorBidi" w:hAnsi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37">
    <w:nsid w:val="72D060F5"/>
    <w:multiLevelType w:val="hybridMultilevel"/>
    <w:tmpl w:val="F3F4979A"/>
    <w:lvl w:ilvl="0" w:tplc="BD7E2550">
      <w:start w:val="1"/>
      <w:numFmt w:val="arabicAlpha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40C47AA"/>
    <w:multiLevelType w:val="hybridMultilevel"/>
    <w:tmpl w:val="9F9A6028"/>
    <w:lvl w:ilvl="0" w:tplc="DD966150">
      <w:start w:val="1"/>
      <w:numFmt w:val="arabicAlpha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9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40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1">
    <w:nsid w:val="7FD1379F"/>
    <w:multiLevelType w:val="hybridMultilevel"/>
    <w:tmpl w:val="074C50DC"/>
    <w:lvl w:ilvl="0" w:tplc="7E40D020">
      <w:start w:val="1"/>
      <w:numFmt w:val="arabicAlpha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9"/>
  </w:num>
  <w:num w:numId="2">
    <w:abstractNumId w:val="34"/>
  </w:num>
  <w:num w:numId="3">
    <w:abstractNumId w:val="28"/>
  </w:num>
  <w:num w:numId="4">
    <w:abstractNumId w:val="12"/>
  </w:num>
  <w:num w:numId="5">
    <w:abstractNumId w:val="18"/>
  </w:num>
  <w:num w:numId="6">
    <w:abstractNumId w:val="27"/>
  </w:num>
  <w:num w:numId="7">
    <w:abstractNumId w:val="36"/>
  </w:num>
  <w:num w:numId="8">
    <w:abstractNumId w:val="21"/>
  </w:num>
  <w:num w:numId="9">
    <w:abstractNumId w:val="6"/>
  </w:num>
  <w:num w:numId="10">
    <w:abstractNumId w:val="23"/>
  </w:num>
  <w:num w:numId="11">
    <w:abstractNumId w:val="39"/>
  </w:num>
  <w:num w:numId="12">
    <w:abstractNumId w:val="10"/>
  </w:num>
  <w:num w:numId="13">
    <w:abstractNumId w:val="40"/>
  </w:num>
  <w:num w:numId="14">
    <w:abstractNumId w:val="20"/>
  </w:num>
  <w:num w:numId="15">
    <w:abstractNumId w:val="25"/>
  </w:num>
  <w:num w:numId="16">
    <w:abstractNumId w:val="4"/>
  </w:num>
  <w:num w:numId="17">
    <w:abstractNumId w:val="0"/>
  </w:num>
  <w:num w:numId="18">
    <w:abstractNumId w:val="16"/>
  </w:num>
  <w:num w:numId="19">
    <w:abstractNumId w:val="22"/>
  </w:num>
  <w:num w:numId="20">
    <w:abstractNumId w:val="3"/>
  </w:num>
  <w:num w:numId="21">
    <w:abstractNumId w:val="15"/>
  </w:num>
  <w:num w:numId="22">
    <w:abstractNumId w:val="8"/>
  </w:num>
  <w:num w:numId="23">
    <w:abstractNumId w:val="19"/>
  </w:num>
  <w:num w:numId="24">
    <w:abstractNumId w:val="38"/>
  </w:num>
  <w:num w:numId="25">
    <w:abstractNumId w:val="14"/>
  </w:num>
  <w:num w:numId="26">
    <w:abstractNumId w:val="29"/>
  </w:num>
  <w:num w:numId="27">
    <w:abstractNumId w:val="31"/>
  </w:num>
  <w:num w:numId="28">
    <w:abstractNumId w:val="35"/>
  </w:num>
  <w:num w:numId="29">
    <w:abstractNumId w:val="33"/>
  </w:num>
  <w:num w:numId="30">
    <w:abstractNumId w:val="26"/>
  </w:num>
  <w:num w:numId="31">
    <w:abstractNumId w:val="13"/>
  </w:num>
  <w:num w:numId="32">
    <w:abstractNumId w:val="2"/>
  </w:num>
  <w:num w:numId="33">
    <w:abstractNumId w:val="30"/>
  </w:num>
  <w:num w:numId="34">
    <w:abstractNumId w:val="41"/>
  </w:num>
  <w:num w:numId="35">
    <w:abstractNumId w:val="37"/>
  </w:num>
  <w:num w:numId="36">
    <w:abstractNumId w:val="11"/>
  </w:num>
  <w:num w:numId="37">
    <w:abstractNumId w:val="17"/>
  </w:num>
  <w:num w:numId="38">
    <w:abstractNumId w:val="5"/>
  </w:num>
  <w:num w:numId="39">
    <w:abstractNumId w:val="1"/>
  </w:num>
  <w:num w:numId="40">
    <w:abstractNumId w:val="32"/>
  </w:num>
  <w:num w:numId="41">
    <w:abstractNumId w:val="7"/>
  </w:num>
  <w:num w:numId="42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O2NDczNzc2MTE0MLJU0lEKTi0uzszPAymwqAUAJK0dyywAAAA="/>
  </w:docVars>
  <w:rsids>
    <w:rsidRoot w:val="00747663"/>
    <w:rsid w:val="000274FD"/>
    <w:rsid w:val="000630E9"/>
    <w:rsid w:val="000926DA"/>
    <w:rsid w:val="000929BE"/>
    <w:rsid w:val="000C15A9"/>
    <w:rsid w:val="000D24EF"/>
    <w:rsid w:val="000D73E5"/>
    <w:rsid w:val="000D7687"/>
    <w:rsid w:val="001227D0"/>
    <w:rsid w:val="00140676"/>
    <w:rsid w:val="00172861"/>
    <w:rsid w:val="001A1EB2"/>
    <w:rsid w:val="001A76A5"/>
    <w:rsid w:val="001C1DDB"/>
    <w:rsid w:val="001C4B9F"/>
    <w:rsid w:val="001E299D"/>
    <w:rsid w:val="0020515F"/>
    <w:rsid w:val="00241E8C"/>
    <w:rsid w:val="002B7A43"/>
    <w:rsid w:val="002C77C0"/>
    <w:rsid w:val="002F2B93"/>
    <w:rsid w:val="0034025E"/>
    <w:rsid w:val="003A44D3"/>
    <w:rsid w:val="003A50F1"/>
    <w:rsid w:val="003D0AAF"/>
    <w:rsid w:val="003F3015"/>
    <w:rsid w:val="003F6A0F"/>
    <w:rsid w:val="00423E70"/>
    <w:rsid w:val="00451FE1"/>
    <w:rsid w:val="00460426"/>
    <w:rsid w:val="004A5016"/>
    <w:rsid w:val="004D32B7"/>
    <w:rsid w:val="004D5248"/>
    <w:rsid w:val="004F67E3"/>
    <w:rsid w:val="00552EDB"/>
    <w:rsid w:val="00577199"/>
    <w:rsid w:val="005E45A1"/>
    <w:rsid w:val="005E6EB0"/>
    <w:rsid w:val="005F5362"/>
    <w:rsid w:val="005F6EEF"/>
    <w:rsid w:val="00640CE6"/>
    <w:rsid w:val="006E2CEA"/>
    <w:rsid w:val="00702069"/>
    <w:rsid w:val="00725A71"/>
    <w:rsid w:val="00747663"/>
    <w:rsid w:val="007A3F4A"/>
    <w:rsid w:val="007D73B8"/>
    <w:rsid w:val="00862B06"/>
    <w:rsid w:val="008721AD"/>
    <w:rsid w:val="008E6195"/>
    <w:rsid w:val="008E7967"/>
    <w:rsid w:val="00943338"/>
    <w:rsid w:val="009D4B5C"/>
    <w:rsid w:val="009E2723"/>
    <w:rsid w:val="00A02CA4"/>
    <w:rsid w:val="00A2295D"/>
    <w:rsid w:val="00A60223"/>
    <w:rsid w:val="00A66592"/>
    <w:rsid w:val="00AA34C3"/>
    <w:rsid w:val="00AE7D1F"/>
    <w:rsid w:val="00B00DAD"/>
    <w:rsid w:val="00B03F29"/>
    <w:rsid w:val="00B133D6"/>
    <w:rsid w:val="00B17CD3"/>
    <w:rsid w:val="00B2780A"/>
    <w:rsid w:val="00B47241"/>
    <w:rsid w:val="00B61B0C"/>
    <w:rsid w:val="00BB4332"/>
    <w:rsid w:val="00BB5F5D"/>
    <w:rsid w:val="00BB654F"/>
    <w:rsid w:val="00BD311E"/>
    <w:rsid w:val="00C11704"/>
    <w:rsid w:val="00C60423"/>
    <w:rsid w:val="00C818B5"/>
    <w:rsid w:val="00C81D3F"/>
    <w:rsid w:val="00C93995"/>
    <w:rsid w:val="00CD130D"/>
    <w:rsid w:val="00CF20BF"/>
    <w:rsid w:val="00D02089"/>
    <w:rsid w:val="00D30EC6"/>
    <w:rsid w:val="00D356F3"/>
    <w:rsid w:val="00D46D7B"/>
    <w:rsid w:val="00D83374"/>
    <w:rsid w:val="00D83BFD"/>
    <w:rsid w:val="00D976A8"/>
    <w:rsid w:val="00DA5019"/>
    <w:rsid w:val="00DA5366"/>
    <w:rsid w:val="00DC4813"/>
    <w:rsid w:val="00DD4647"/>
    <w:rsid w:val="00E072F4"/>
    <w:rsid w:val="00E41151"/>
    <w:rsid w:val="00E50A1B"/>
    <w:rsid w:val="00E76F47"/>
    <w:rsid w:val="00ED6EA6"/>
    <w:rsid w:val="00F27CDE"/>
    <w:rsid w:val="00F46246"/>
    <w:rsid w:val="00FD5112"/>
    <w:rsid w:val="00FE0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89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3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6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pc</cp:lastModifiedBy>
  <cp:revision>20</cp:revision>
  <cp:lastPrinted>2018-05-06T14:42:00Z</cp:lastPrinted>
  <dcterms:created xsi:type="dcterms:W3CDTF">2013-12-27T23:22:00Z</dcterms:created>
  <dcterms:modified xsi:type="dcterms:W3CDTF">2018-05-06T14:44:00Z</dcterms:modified>
</cp:coreProperties>
</file>